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6FE40" w14:textId="51232457" w:rsidR="00D70154" w:rsidRPr="00E2533C" w:rsidRDefault="00D70154" w:rsidP="00023AF6">
      <w:pPr>
        <w:jc w:val="center"/>
        <w:rPr>
          <w:b/>
          <w:bCs/>
          <w:sz w:val="32"/>
          <w:szCs w:val="32"/>
          <w:lang w:val="vi-VN"/>
        </w:rPr>
      </w:pPr>
      <w:r w:rsidRPr="00E2533C">
        <w:rPr>
          <w:b/>
          <w:bCs/>
          <w:sz w:val="32"/>
          <w:szCs w:val="32"/>
          <w:lang w:val="vi-VN"/>
        </w:rPr>
        <w:t>BIÊN BẢN PHỎNG VẤN</w:t>
      </w:r>
    </w:p>
    <w:p w14:paraId="4C360EF9" w14:textId="2116B76E" w:rsidR="00D70154" w:rsidRPr="00E2533C" w:rsidRDefault="00D70154" w:rsidP="00023AF6">
      <w:pPr>
        <w:jc w:val="center"/>
        <w:rPr>
          <w:i/>
          <w:iCs/>
          <w:lang w:val="vi-VN"/>
        </w:rPr>
      </w:pPr>
      <w:r w:rsidRPr="00E2533C">
        <w:rPr>
          <w:i/>
          <w:iCs/>
          <w:lang w:val="vi-VN"/>
        </w:rPr>
        <w:t>Người viết biên bản: Nguyễn Quang Huy</w:t>
      </w:r>
    </w:p>
    <w:p w14:paraId="7F87BA78" w14:textId="47484A2C" w:rsidR="00D70154" w:rsidRPr="00E2533C" w:rsidRDefault="00D70154" w:rsidP="00023AF6">
      <w:pPr>
        <w:pStyle w:val="oancuaDanhsach"/>
        <w:numPr>
          <w:ilvl w:val="0"/>
          <w:numId w:val="1"/>
        </w:numPr>
        <w:ind w:left="714" w:hanging="357"/>
        <w:jc w:val="both"/>
        <w:rPr>
          <w:b/>
          <w:bCs/>
          <w:sz w:val="26"/>
          <w:szCs w:val="26"/>
          <w:lang w:val="vi-VN"/>
        </w:rPr>
      </w:pPr>
      <w:r w:rsidRPr="00E2533C">
        <w:rPr>
          <w:b/>
          <w:bCs/>
          <w:sz w:val="26"/>
          <w:szCs w:val="26"/>
          <w:lang w:val="vi-VN"/>
        </w:rPr>
        <w:t>Thời gian</w:t>
      </w:r>
    </w:p>
    <w:p w14:paraId="23D2BEB1" w14:textId="040E33CA" w:rsidR="00D70154" w:rsidRPr="00E01591" w:rsidRDefault="00D70154" w:rsidP="00023AF6">
      <w:pPr>
        <w:pStyle w:val="oancuaDanhsach"/>
        <w:spacing w:before="120"/>
        <w:contextualSpacing w:val="0"/>
        <w:jc w:val="both"/>
        <w:rPr>
          <w:sz w:val="26"/>
          <w:szCs w:val="26"/>
          <w:lang w:val="vi-VN"/>
        </w:rPr>
      </w:pPr>
      <w:r w:rsidRPr="00E01591">
        <w:rPr>
          <w:sz w:val="26"/>
          <w:szCs w:val="26"/>
          <w:lang w:val="vi-VN"/>
        </w:rPr>
        <w:t>21h ngày 04.11.2022</w:t>
      </w:r>
    </w:p>
    <w:p w14:paraId="2FE5875A" w14:textId="7918CB9D" w:rsidR="00D70154" w:rsidRPr="00E2533C" w:rsidRDefault="00D70154" w:rsidP="00023AF6">
      <w:pPr>
        <w:pStyle w:val="oancuaDanhsach"/>
        <w:numPr>
          <w:ilvl w:val="0"/>
          <w:numId w:val="1"/>
        </w:numPr>
        <w:jc w:val="both"/>
        <w:rPr>
          <w:b/>
          <w:bCs/>
          <w:sz w:val="26"/>
          <w:szCs w:val="26"/>
          <w:lang w:val="vi-VN"/>
        </w:rPr>
      </w:pPr>
      <w:r w:rsidRPr="00E2533C">
        <w:rPr>
          <w:b/>
          <w:bCs/>
          <w:sz w:val="26"/>
          <w:szCs w:val="26"/>
          <w:lang w:val="vi-VN"/>
        </w:rPr>
        <w:t>Địa điểm</w:t>
      </w:r>
    </w:p>
    <w:p w14:paraId="0D2AAEF5" w14:textId="38D33BC6" w:rsidR="00D70154" w:rsidRPr="00E01591" w:rsidRDefault="00D70154" w:rsidP="00023AF6">
      <w:pPr>
        <w:pStyle w:val="oancuaDanhsach"/>
        <w:contextualSpacing w:val="0"/>
        <w:jc w:val="both"/>
        <w:rPr>
          <w:sz w:val="26"/>
          <w:szCs w:val="26"/>
          <w:lang w:val="vi-VN"/>
        </w:rPr>
      </w:pPr>
      <w:r w:rsidRPr="00E01591">
        <w:rPr>
          <w:sz w:val="26"/>
          <w:szCs w:val="26"/>
          <w:lang w:val="vi-VN"/>
        </w:rPr>
        <w:t>Meeting Online trên nền tảng Microsoft Teams</w:t>
      </w:r>
    </w:p>
    <w:p w14:paraId="1AA8DB12" w14:textId="3B524D15" w:rsidR="00D70154" w:rsidRPr="00E2533C" w:rsidRDefault="00D70154" w:rsidP="00023AF6">
      <w:pPr>
        <w:pStyle w:val="oancuaDanhsach"/>
        <w:numPr>
          <w:ilvl w:val="0"/>
          <w:numId w:val="1"/>
        </w:numPr>
        <w:spacing w:before="120" w:after="0"/>
        <w:ind w:left="714" w:hanging="357"/>
        <w:contextualSpacing w:val="0"/>
        <w:jc w:val="both"/>
        <w:rPr>
          <w:b/>
          <w:bCs/>
          <w:sz w:val="26"/>
          <w:szCs w:val="26"/>
          <w:lang w:val="vi-VN"/>
        </w:rPr>
      </w:pPr>
      <w:r w:rsidRPr="00E2533C">
        <w:rPr>
          <w:b/>
          <w:bCs/>
          <w:sz w:val="26"/>
          <w:szCs w:val="26"/>
          <w:lang w:val="vi-VN"/>
        </w:rPr>
        <w:t>Thành phần tham gia</w:t>
      </w:r>
    </w:p>
    <w:p w14:paraId="32269CFA" w14:textId="49ED3CAC" w:rsidR="00D70154" w:rsidRPr="00E01591" w:rsidRDefault="00D70154" w:rsidP="00023AF6">
      <w:pPr>
        <w:pStyle w:val="oancuaDanhsach"/>
        <w:numPr>
          <w:ilvl w:val="0"/>
          <w:numId w:val="2"/>
        </w:numPr>
        <w:jc w:val="both"/>
        <w:rPr>
          <w:sz w:val="26"/>
          <w:szCs w:val="26"/>
          <w:lang w:val="vi-VN"/>
        </w:rPr>
      </w:pPr>
      <w:r w:rsidRPr="00E01591">
        <w:rPr>
          <w:sz w:val="26"/>
          <w:szCs w:val="26"/>
          <w:lang w:val="vi-VN"/>
        </w:rPr>
        <w:t>Người phỏng vấn: chị Diệp – chủ cửa hàng Uyên Phương Sport</w:t>
      </w:r>
    </w:p>
    <w:p w14:paraId="2D3D6F06" w14:textId="206028AA" w:rsidR="00D70154" w:rsidRPr="00E01591" w:rsidRDefault="00D70154" w:rsidP="00023AF6">
      <w:pPr>
        <w:pStyle w:val="oancuaDanhsach"/>
        <w:numPr>
          <w:ilvl w:val="0"/>
          <w:numId w:val="2"/>
        </w:numPr>
        <w:jc w:val="both"/>
        <w:rPr>
          <w:sz w:val="26"/>
          <w:szCs w:val="26"/>
          <w:lang w:val="vi-VN"/>
        </w:rPr>
      </w:pPr>
      <w:r w:rsidRPr="00E01591">
        <w:rPr>
          <w:sz w:val="26"/>
          <w:szCs w:val="26"/>
          <w:lang w:val="vi-VN"/>
        </w:rPr>
        <w:t>Người thực hiện phỏng vấn: Thành viên nhóm 01</w:t>
      </w:r>
    </w:p>
    <w:p w14:paraId="2404C665" w14:textId="5F63E2F6" w:rsidR="00D70154" w:rsidRPr="00E2533C" w:rsidRDefault="00D70154" w:rsidP="00023AF6">
      <w:pPr>
        <w:pStyle w:val="oancuaDanhsach"/>
        <w:numPr>
          <w:ilvl w:val="0"/>
          <w:numId w:val="1"/>
        </w:numPr>
        <w:spacing w:before="360" w:after="120"/>
        <w:ind w:left="714" w:hanging="357"/>
        <w:contextualSpacing w:val="0"/>
        <w:jc w:val="both"/>
        <w:rPr>
          <w:b/>
          <w:bCs/>
          <w:sz w:val="26"/>
          <w:szCs w:val="26"/>
          <w:lang w:val="vi-VN"/>
        </w:rPr>
      </w:pPr>
      <w:r w:rsidRPr="00E2533C">
        <w:rPr>
          <w:b/>
          <w:bCs/>
          <w:sz w:val="26"/>
          <w:szCs w:val="26"/>
          <w:lang w:val="vi-VN"/>
        </w:rPr>
        <w:t>Mục đích phỏng vấn</w:t>
      </w:r>
    </w:p>
    <w:p w14:paraId="17C43745" w14:textId="68BE380B" w:rsidR="00D70154" w:rsidRPr="00E01591" w:rsidRDefault="00D70154" w:rsidP="00023AF6">
      <w:pPr>
        <w:pStyle w:val="oancuaDanhsach"/>
        <w:jc w:val="both"/>
        <w:rPr>
          <w:sz w:val="26"/>
          <w:szCs w:val="26"/>
          <w:lang w:val="vi-VN"/>
        </w:rPr>
      </w:pPr>
      <w:r w:rsidRPr="00E01591">
        <w:rPr>
          <w:sz w:val="26"/>
          <w:szCs w:val="26"/>
          <w:lang w:val="vi-VN"/>
        </w:rPr>
        <w:t>Thu thâp yêu cầu xây dựng phần mềm quản lí bán hàng và tối ưu hóa bán hàng bằng việc ra các quyết định marketing tốt hơn.</w:t>
      </w:r>
    </w:p>
    <w:p w14:paraId="6478DCDA" w14:textId="0503AD37" w:rsidR="00D70154" w:rsidRPr="00E2533C" w:rsidRDefault="00D70154" w:rsidP="00023AF6">
      <w:pPr>
        <w:pStyle w:val="oancuaDanhsach"/>
        <w:numPr>
          <w:ilvl w:val="0"/>
          <w:numId w:val="1"/>
        </w:numPr>
        <w:spacing w:before="360" w:after="0"/>
        <w:ind w:left="714" w:hanging="357"/>
        <w:contextualSpacing w:val="0"/>
        <w:jc w:val="both"/>
        <w:rPr>
          <w:b/>
          <w:bCs/>
          <w:sz w:val="26"/>
          <w:szCs w:val="26"/>
          <w:lang w:val="vi-VN"/>
        </w:rPr>
      </w:pPr>
      <w:r w:rsidRPr="00E2533C">
        <w:rPr>
          <w:b/>
          <w:bCs/>
          <w:sz w:val="26"/>
          <w:szCs w:val="26"/>
          <w:lang w:val="vi-VN"/>
        </w:rPr>
        <w:t>Nội dung tổng quát</w:t>
      </w:r>
    </w:p>
    <w:p w14:paraId="4C5936FB" w14:textId="1606EA63" w:rsidR="00D70154" w:rsidRPr="00F24B9A" w:rsidRDefault="00D70154" w:rsidP="00023AF6">
      <w:pPr>
        <w:pStyle w:val="oancuaDanhsach"/>
        <w:numPr>
          <w:ilvl w:val="1"/>
          <w:numId w:val="1"/>
        </w:numPr>
        <w:spacing w:after="0"/>
        <w:ind w:hanging="11"/>
        <w:contextualSpacing w:val="0"/>
        <w:jc w:val="both"/>
        <w:rPr>
          <w:b/>
          <w:bCs/>
          <w:sz w:val="26"/>
          <w:szCs w:val="26"/>
          <w:lang w:val="vi-VN"/>
        </w:rPr>
      </w:pPr>
      <w:r w:rsidRPr="00F24B9A">
        <w:rPr>
          <w:b/>
          <w:bCs/>
          <w:sz w:val="26"/>
          <w:szCs w:val="26"/>
          <w:lang w:val="vi-VN"/>
        </w:rPr>
        <w:t>Yêu cầu chức năng</w:t>
      </w:r>
    </w:p>
    <w:p w14:paraId="090B267A" w14:textId="59A3EB2E" w:rsidR="00D70154" w:rsidRPr="00E01591" w:rsidRDefault="00D70154" w:rsidP="00023AF6">
      <w:pPr>
        <w:pStyle w:val="oancuaDanhsach"/>
        <w:numPr>
          <w:ilvl w:val="0"/>
          <w:numId w:val="2"/>
        </w:numPr>
        <w:ind w:left="1418"/>
        <w:jc w:val="both"/>
        <w:rPr>
          <w:sz w:val="26"/>
          <w:szCs w:val="26"/>
          <w:lang w:val="vi-VN"/>
        </w:rPr>
      </w:pPr>
      <w:r w:rsidRPr="00E01591">
        <w:rPr>
          <w:sz w:val="26"/>
          <w:szCs w:val="26"/>
          <w:lang w:val="vi-VN"/>
        </w:rPr>
        <w:t>Nhập vào thông tin của sản phẩm</w:t>
      </w:r>
    </w:p>
    <w:p w14:paraId="00823322" w14:textId="38C4C70F" w:rsidR="00D70154" w:rsidRPr="00E01591" w:rsidRDefault="00D70154" w:rsidP="00023AF6">
      <w:pPr>
        <w:pStyle w:val="oancuaDanhsach"/>
        <w:numPr>
          <w:ilvl w:val="0"/>
          <w:numId w:val="2"/>
        </w:numPr>
        <w:ind w:left="1417" w:hanging="357"/>
        <w:jc w:val="both"/>
        <w:rPr>
          <w:sz w:val="26"/>
          <w:szCs w:val="26"/>
          <w:lang w:val="vi-VN"/>
        </w:rPr>
      </w:pPr>
      <w:r w:rsidRPr="00E01591">
        <w:rPr>
          <w:sz w:val="26"/>
          <w:szCs w:val="26"/>
          <w:lang w:val="vi-VN"/>
        </w:rPr>
        <w:t>Tính tiền phải trả của khách hàng</w:t>
      </w:r>
    </w:p>
    <w:p w14:paraId="70154F4E" w14:textId="405D0A3E" w:rsidR="00D70154" w:rsidRPr="00E01591" w:rsidRDefault="00D70154" w:rsidP="00023AF6">
      <w:pPr>
        <w:pStyle w:val="oancuaDanhsach"/>
        <w:numPr>
          <w:ilvl w:val="0"/>
          <w:numId w:val="2"/>
        </w:numPr>
        <w:ind w:left="1418"/>
        <w:jc w:val="both"/>
        <w:rPr>
          <w:sz w:val="26"/>
          <w:szCs w:val="26"/>
          <w:lang w:val="vi-VN"/>
        </w:rPr>
      </w:pPr>
      <w:r w:rsidRPr="00E01591">
        <w:rPr>
          <w:sz w:val="26"/>
          <w:szCs w:val="26"/>
          <w:lang w:val="vi-VN"/>
        </w:rPr>
        <w:t>In hóa đơn</w:t>
      </w:r>
    </w:p>
    <w:p w14:paraId="2A96DC97" w14:textId="77777777" w:rsidR="00D70154" w:rsidRPr="00E01591" w:rsidRDefault="00D70154" w:rsidP="00023AF6">
      <w:pPr>
        <w:pStyle w:val="oancuaDanhsach"/>
        <w:numPr>
          <w:ilvl w:val="0"/>
          <w:numId w:val="2"/>
        </w:numPr>
        <w:ind w:left="1418"/>
        <w:jc w:val="both"/>
        <w:rPr>
          <w:sz w:val="26"/>
          <w:szCs w:val="26"/>
          <w:lang w:val="vi-VN"/>
        </w:rPr>
      </w:pPr>
      <w:r w:rsidRPr="00E01591">
        <w:rPr>
          <w:sz w:val="26"/>
          <w:szCs w:val="26"/>
          <w:lang w:val="vi-VN"/>
        </w:rPr>
        <w:t xml:space="preserve">Thống kê số lượng sản phẩm, doanh thu theo chế độ tùy chọn của người dùng </w:t>
      </w:r>
    </w:p>
    <w:p w14:paraId="262A0D42" w14:textId="0027E92B" w:rsidR="00D70154" w:rsidRDefault="00D70154" w:rsidP="00023AF6">
      <w:pPr>
        <w:pStyle w:val="oancuaDanhsach"/>
        <w:numPr>
          <w:ilvl w:val="0"/>
          <w:numId w:val="2"/>
        </w:numPr>
        <w:ind w:left="1418"/>
        <w:jc w:val="both"/>
        <w:rPr>
          <w:sz w:val="26"/>
          <w:szCs w:val="26"/>
          <w:lang w:val="vi-VN"/>
        </w:rPr>
      </w:pPr>
      <w:r w:rsidRPr="00E01591">
        <w:rPr>
          <w:sz w:val="26"/>
          <w:szCs w:val="26"/>
          <w:lang w:val="vi-VN"/>
        </w:rPr>
        <w:t>Tạo tài khoản người dùng</w:t>
      </w:r>
    </w:p>
    <w:p w14:paraId="1628D138" w14:textId="43D056BB" w:rsidR="00F24B9A" w:rsidRPr="00F24B9A" w:rsidRDefault="00F24B9A" w:rsidP="00F24B9A">
      <w:pPr>
        <w:pStyle w:val="oancuaDanhsach"/>
        <w:numPr>
          <w:ilvl w:val="0"/>
          <w:numId w:val="2"/>
        </w:numPr>
        <w:ind w:left="1418"/>
        <w:jc w:val="both"/>
        <w:rPr>
          <w:sz w:val="26"/>
          <w:szCs w:val="26"/>
          <w:lang w:val="vi-VN"/>
        </w:rPr>
      </w:pPr>
      <w:r w:rsidRPr="00E01591">
        <w:rPr>
          <w:sz w:val="26"/>
          <w:szCs w:val="26"/>
          <w:lang w:val="vi-VN"/>
        </w:rPr>
        <w:t>Tùy chỉnh màu sắc của giao diện</w:t>
      </w:r>
    </w:p>
    <w:p w14:paraId="1E087366" w14:textId="4A366234" w:rsidR="00D70154" w:rsidRPr="00E2533C" w:rsidRDefault="00D70154" w:rsidP="00023AF6">
      <w:pPr>
        <w:pStyle w:val="oancuaDanhsach"/>
        <w:numPr>
          <w:ilvl w:val="1"/>
          <w:numId w:val="1"/>
        </w:numPr>
        <w:spacing w:before="360" w:after="0"/>
        <w:ind w:hanging="11"/>
        <w:contextualSpacing w:val="0"/>
        <w:jc w:val="both"/>
        <w:rPr>
          <w:b/>
          <w:bCs/>
          <w:sz w:val="26"/>
          <w:szCs w:val="26"/>
          <w:lang w:val="vi-VN"/>
        </w:rPr>
      </w:pPr>
      <w:r w:rsidRPr="00E2533C">
        <w:rPr>
          <w:b/>
          <w:bCs/>
          <w:sz w:val="26"/>
          <w:szCs w:val="26"/>
          <w:lang w:val="vi-VN"/>
        </w:rPr>
        <w:t>Yêu cầu phi chức năng</w:t>
      </w:r>
    </w:p>
    <w:p w14:paraId="23624FD1" w14:textId="7C15874E" w:rsidR="00D70154" w:rsidRPr="00E01591" w:rsidRDefault="00D70154" w:rsidP="00023AF6">
      <w:pPr>
        <w:pStyle w:val="oancuaDanhsach"/>
        <w:numPr>
          <w:ilvl w:val="0"/>
          <w:numId w:val="2"/>
        </w:numPr>
        <w:ind w:left="1418"/>
        <w:jc w:val="both"/>
        <w:rPr>
          <w:sz w:val="26"/>
          <w:szCs w:val="26"/>
          <w:lang w:val="vi-VN"/>
        </w:rPr>
      </w:pPr>
      <w:r w:rsidRPr="00E01591">
        <w:rPr>
          <w:sz w:val="26"/>
          <w:szCs w:val="26"/>
          <w:lang w:val="vi-VN"/>
        </w:rPr>
        <w:t>Giao diện dễ nhìn</w:t>
      </w:r>
    </w:p>
    <w:p w14:paraId="22040CE4" w14:textId="5D06EF66" w:rsidR="00D70154" w:rsidRPr="00E01591" w:rsidRDefault="00F24B9A" w:rsidP="00023AF6">
      <w:pPr>
        <w:pStyle w:val="oancuaDanhsach"/>
        <w:numPr>
          <w:ilvl w:val="0"/>
          <w:numId w:val="2"/>
        </w:numPr>
        <w:ind w:left="1418"/>
        <w:jc w:val="both"/>
        <w:rPr>
          <w:sz w:val="26"/>
          <w:szCs w:val="26"/>
          <w:lang w:val="vi-VN"/>
        </w:rPr>
      </w:pPr>
      <w:r>
        <w:rPr>
          <w:sz w:val="26"/>
          <w:szCs w:val="26"/>
          <w:lang w:val="vi-VN"/>
        </w:rPr>
        <w:t>Yêu cầu về bảo mật: bảo mật thông tin bán hàng</w:t>
      </w:r>
    </w:p>
    <w:p w14:paraId="04CF0EF1" w14:textId="225A8479" w:rsidR="00D70154" w:rsidRPr="00023AF6" w:rsidRDefault="00D70154" w:rsidP="000710E9">
      <w:pPr>
        <w:pStyle w:val="oancuaDanhsach"/>
        <w:numPr>
          <w:ilvl w:val="0"/>
          <w:numId w:val="1"/>
        </w:numPr>
        <w:spacing w:before="360" w:after="0"/>
        <w:ind w:left="714" w:hanging="357"/>
        <w:contextualSpacing w:val="0"/>
        <w:jc w:val="both"/>
        <w:rPr>
          <w:b/>
          <w:bCs/>
          <w:sz w:val="26"/>
          <w:szCs w:val="26"/>
          <w:lang w:val="vi-VN"/>
        </w:rPr>
      </w:pPr>
      <w:r w:rsidRPr="00023AF6">
        <w:rPr>
          <w:b/>
          <w:bCs/>
          <w:sz w:val="26"/>
          <w:szCs w:val="26"/>
          <w:lang w:val="vi-VN"/>
        </w:rPr>
        <w:t>Nội dung chi tiết</w:t>
      </w:r>
    </w:p>
    <w:p w14:paraId="0598EBC1" w14:textId="7EDF7FC3" w:rsidR="00D70154" w:rsidRPr="00023AF6" w:rsidRDefault="00D70154" w:rsidP="000710E9">
      <w:pPr>
        <w:pStyle w:val="oancuaDanhsach"/>
        <w:numPr>
          <w:ilvl w:val="1"/>
          <w:numId w:val="1"/>
        </w:numPr>
        <w:ind w:hanging="11"/>
        <w:jc w:val="both"/>
        <w:rPr>
          <w:b/>
          <w:bCs/>
          <w:sz w:val="26"/>
          <w:szCs w:val="26"/>
          <w:lang w:val="vi-VN"/>
        </w:rPr>
      </w:pPr>
      <w:r w:rsidRPr="00023AF6">
        <w:rPr>
          <w:b/>
          <w:bCs/>
          <w:sz w:val="26"/>
          <w:szCs w:val="26"/>
          <w:lang w:val="vi-VN"/>
        </w:rPr>
        <w:t>Yêu cầu chức năng</w:t>
      </w:r>
    </w:p>
    <w:p w14:paraId="270A3841" w14:textId="77777777" w:rsidR="00D70154" w:rsidRPr="00E01591" w:rsidRDefault="00D70154" w:rsidP="00023AF6">
      <w:pPr>
        <w:pStyle w:val="oancuaDanhsach"/>
        <w:numPr>
          <w:ilvl w:val="0"/>
          <w:numId w:val="3"/>
        </w:numPr>
        <w:spacing w:before="120" w:after="120"/>
        <w:ind w:left="1434" w:hanging="357"/>
        <w:jc w:val="both"/>
        <w:rPr>
          <w:sz w:val="26"/>
          <w:szCs w:val="26"/>
          <w:lang w:val="vi-VN"/>
        </w:rPr>
      </w:pPr>
      <w:r w:rsidRPr="00E01591">
        <w:rPr>
          <w:sz w:val="26"/>
          <w:szCs w:val="26"/>
          <w:lang w:val="vi-VN"/>
        </w:rPr>
        <w:t>Nhập vào thông tin sản phẩm: khi nhập hàng về thì thông tin của sản phẩm sẽ được nhập vào máy.</w:t>
      </w:r>
    </w:p>
    <w:p w14:paraId="4E1CD6CD" w14:textId="77777777" w:rsidR="00D70154" w:rsidRPr="00E01591" w:rsidRDefault="00D70154" w:rsidP="00023AF6">
      <w:pPr>
        <w:pStyle w:val="oancuaDanhsach"/>
        <w:numPr>
          <w:ilvl w:val="0"/>
          <w:numId w:val="3"/>
        </w:numPr>
        <w:spacing w:before="120" w:after="120"/>
        <w:ind w:left="1434" w:hanging="357"/>
        <w:jc w:val="both"/>
        <w:rPr>
          <w:sz w:val="26"/>
          <w:szCs w:val="26"/>
          <w:lang w:val="vi-VN"/>
        </w:rPr>
      </w:pPr>
      <w:r w:rsidRPr="00E01591">
        <w:rPr>
          <w:sz w:val="26"/>
          <w:szCs w:val="26"/>
          <w:lang w:val="vi-VN"/>
        </w:rPr>
        <w:t>Tính tiền: thanh toán các sản phẩm mà khách hàng chọn</w:t>
      </w:r>
    </w:p>
    <w:p w14:paraId="4369515C" w14:textId="77777777" w:rsidR="00D70154" w:rsidRPr="00E01591" w:rsidRDefault="00D70154" w:rsidP="00023AF6">
      <w:pPr>
        <w:pStyle w:val="oancuaDanhsach"/>
        <w:numPr>
          <w:ilvl w:val="0"/>
          <w:numId w:val="3"/>
        </w:numPr>
        <w:spacing w:before="120" w:after="120"/>
        <w:ind w:left="1434" w:hanging="357"/>
        <w:jc w:val="both"/>
        <w:rPr>
          <w:sz w:val="26"/>
          <w:szCs w:val="26"/>
        </w:rPr>
      </w:pPr>
      <w:r w:rsidRPr="00E01591">
        <w:rPr>
          <w:sz w:val="26"/>
          <w:szCs w:val="26"/>
        </w:rPr>
        <w:t>In hóa đơn: sau khi thanh toán, in ra hóa đơn.</w:t>
      </w:r>
    </w:p>
    <w:p w14:paraId="3A631CED" w14:textId="77777777" w:rsidR="00D70154" w:rsidRPr="00E01591" w:rsidRDefault="00D70154" w:rsidP="00023AF6">
      <w:pPr>
        <w:pStyle w:val="oancuaDanhsach"/>
        <w:numPr>
          <w:ilvl w:val="0"/>
          <w:numId w:val="3"/>
        </w:numPr>
        <w:spacing w:before="120" w:after="120"/>
        <w:ind w:left="1434" w:hanging="357"/>
        <w:jc w:val="both"/>
        <w:rPr>
          <w:sz w:val="26"/>
          <w:szCs w:val="26"/>
        </w:rPr>
      </w:pPr>
      <w:r w:rsidRPr="00E01591">
        <w:rPr>
          <w:sz w:val="26"/>
          <w:szCs w:val="26"/>
        </w:rPr>
        <w:t>Thống kê: thống kê số lượng sản phẩm, doanh thu, theo các chế độ tùy chọn của người dùng. (số lượng sản phẩm bán chạy nhất/ít nhất,  doanh thu theo từng sản phẩm, danh mục sản phẩm theo ngày, tháng, quý, năm, so sánh doanh thu giữa tháng này với tháng trước, so sánh chênh lệch giá vốn, giá bán)</w:t>
      </w:r>
    </w:p>
    <w:p w14:paraId="5F3568A1" w14:textId="3F85C541" w:rsidR="00D70154" w:rsidRDefault="00D70154" w:rsidP="00023AF6">
      <w:pPr>
        <w:pStyle w:val="oancuaDanhsach"/>
        <w:numPr>
          <w:ilvl w:val="0"/>
          <w:numId w:val="3"/>
        </w:numPr>
        <w:spacing w:before="120" w:after="120"/>
        <w:ind w:left="1434" w:hanging="357"/>
        <w:jc w:val="both"/>
        <w:rPr>
          <w:sz w:val="26"/>
          <w:szCs w:val="26"/>
        </w:rPr>
      </w:pPr>
      <w:r w:rsidRPr="00E01591">
        <w:rPr>
          <w:sz w:val="26"/>
          <w:szCs w:val="26"/>
        </w:rPr>
        <w:t>Tạo tài khoản: cho nhân viên và quản lí</w:t>
      </w:r>
    </w:p>
    <w:p w14:paraId="09ED1340" w14:textId="373C0047" w:rsidR="00F24B9A" w:rsidRPr="00F24B9A" w:rsidRDefault="00F24B9A" w:rsidP="00F24B9A">
      <w:pPr>
        <w:pStyle w:val="oancuaDanhsach"/>
        <w:numPr>
          <w:ilvl w:val="0"/>
          <w:numId w:val="4"/>
        </w:numPr>
        <w:jc w:val="both"/>
        <w:rPr>
          <w:sz w:val="26"/>
          <w:szCs w:val="26"/>
          <w:lang w:val="vi-VN"/>
        </w:rPr>
      </w:pPr>
      <w:r>
        <w:rPr>
          <w:sz w:val="26"/>
          <w:szCs w:val="26"/>
          <w:lang w:val="vi-VN"/>
        </w:rPr>
        <w:lastRenderedPageBreak/>
        <w:t>Tùy chỉnh màu sắc giao diện: cho phép n</w:t>
      </w:r>
      <w:r w:rsidRPr="00E01591">
        <w:rPr>
          <w:sz w:val="26"/>
          <w:szCs w:val="26"/>
          <w:lang w:val="vi-VN"/>
        </w:rPr>
        <w:t>gười dùng tùy chỉnh màu sắc của phần mềm theo màu của quán hoặc sản phẩm</w:t>
      </w:r>
    </w:p>
    <w:p w14:paraId="4E8855F0" w14:textId="4F976B3A" w:rsidR="00D70154" w:rsidRPr="00023AF6" w:rsidRDefault="00D70154" w:rsidP="00023AF6">
      <w:pPr>
        <w:pStyle w:val="oancuaDanhsach"/>
        <w:numPr>
          <w:ilvl w:val="1"/>
          <w:numId w:val="1"/>
        </w:numPr>
        <w:spacing w:before="360" w:after="0"/>
        <w:ind w:left="992" w:hanging="357"/>
        <w:contextualSpacing w:val="0"/>
        <w:jc w:val="both"/>
        <w:rPr>
          <w:b/>
          <w:bCs/>
          <w:sz w:val="26"/>
          <w:szCs w:val="26"/>
          <w:lang w:val="vi-VN"/>
        </w:rPr>
      </w:pPr>
      <w:r w:rsidRPr="00023AF6">
        <w:rPr>
          <w:b/>
          <w:bCs/>
          <w:sz w:val="26"/>
          <w:szCs w:val="26"/>
          <w:lang w:val="vi-VN"/>
        </w:rPr>
        <w:t>Yêu cầu phi chức năng</w:t>
      </w:r>
    </w:p>
    <w:p w14:paraId="0A9559DA" w14:textId="3F2DEAD1" w:rsidR="00F24B9A" w:rsidRPr="00F24B9A" w:rsidRDefault="00F24B9A" w:rsidP="00F24B9A">
      <w:pPr>
        <w:pStyle w:val="oancuaDanhsach"/>
        <w:numPr>
          <w:ilvl w:val="0"/>
          <w:numId w:val="4"/>
        </w:numPr>
        <w:jc w:val="both"/>
        <w:rPr>
          <w:sz w:val="26"/>
          <w:szCs w:val="26"/>
          <w:lang w:val="vi-VN"/>
        </w:rPr>
      </w:pPr>
      <w:r w:rsidRPr="00E01591">
        <w:rPr>
          <w:sz w:val="26"/>
          <w:szCs w:val="26"/>
          <w:lang w:val="vi-VN"/>
        </w:rPr>
        <w:t>Hạn chế việc di chuyển, bật nhiều tab.</w:t>
      </w:r>
    </w:p>
    <w:p w14:paraId="0E97EA3A" w14:textId="1197E0BC" w:rsidR="00D70154" w:rsidRPr="00E01591" w:rsidRDefault="00F24B9A" w:rsidP="00023AF6">
      <w:pPr>
        <w:pStyle w:val="oancuaDanhsach"/>
        <w:numPr>
          <w:ilvl w:val="0"/>
          <w:numId w:val="4"/>
        </w:numPr>
        <w:jc w:val="both"/>
        <w:rPr>
          <w:sz w:val="26"/>
          <w:szCs w:val="26"/>
          <w:lang w:val="vi-VN"/>
        </w:rPr>
      </w:pPr>
      <w:r>
        <w:rPr>
          <w:sz w:val="26"/>
          <w:szCs w:val="26"/>
          <w:lang w:val="vi-VN"/>
        </w:rPr>
        <w:t>Yêu cầu về bảo mật: m</w:t>
      </w:r>
      <w:r w:rsidR="00D70154" w:rsidRPr="00E01591">
        <w:rPr>
          <w:sz w:val="26"/>
          <w:szCs w:val="26"/>
          <w:lang w:val="vi-VN"/>
        </w:rPr>
        <w:t>ỗi người dùng có chức vụ, vai trò khác nhau dựa theo tài khoản thì phần mềm sẽ lược bỏ các quyền hạn không được truy cập đồng thời xoá bỏ những chức năng không cần thiết với tài khoản đó.</w:t>
      </w:r>
    </w:p>
    <w:p w14:paraId="7C51475E" w14:textId="2284AC6F" w:rsidR="00D70154" w:rsidRPr="00023AF6" w:rsidRDefault="00D70154" w:rsidP="00023AF6">
      <w:pPr>
        <w:pStyle w:val="oancuaDanhsach"/>
        <w:numPr>
          <w:ilvl w:val="0"/>
          <w:numId w:val="1"/>
        </w:numPr>
        <w:spacing w:before="360" w:after="0"/>
        <w:ind w:left="714" w:hanging="357"/>
        <w:contextualSpacing w:val="0"/>
        <w:jc w:val="both"/>
        <w:rPr>
          <w:b/>
          <w:bCs/>
          <w:sz w:val="26"/>
          <w:szCs w:val="26"/>
          <w:lang w:val="vi-VN"/>
        </w:rPr>
      </w:pPr>
      <w:r w:rsidRPr="00023AF6">
        <w:rPr>
          <w:b/>
          <w:bCs/>
          <w:sz w:val="26"/>
          <w:szCs w:val="26"/>
          <w:lang w:val="vi-VN"/>
        </w:rPr>
        <w:t>Các vấn đề chưa giải quyết được</w:t>
      </w:r>
    </w:p>
    <w:p w14:paraId="56D7D76B" w14:textId="69F30396" w:rsidR="00D70154" w:rsidRPr="00E01591" w:rsidRDefault="00E01591" w:rsidP="00023AF6">
      <w:pPr>
        <w:pStyle w:val="oancuaDanhsach"/>
        <w:numPr>
          <w:ilvl w:val="0"/>
          <w:numId w:val="4"/>
        </w:numPr>
        <w:jc w:val="both"/>
        <w:rPr>
          <w:sz w:val="26"/>
          <w:szCs w:val="26"/>
          <w:lang w:val="vi-VN"/>
        </w:rPr>
      </w:pPr>
      <w:r w:rsidRPr="00E01591">
        <w:rPr>
          <w:sz w:val="26"/>
          <w:szCs w:val="26"/>
          <w:lang w:val="vi-VN"/>
        </w:rPr>
        <w:t>Những thông tin nào được in lên trên hóa đơn?</w:t>
      </w:r>
    </w:p>
    <w:p w14:paraId="67F453B0" w14:textId="09C5A18D" w:rsidR="00E01591" w:rsidRDefault="00E01591" w:rsidP="00023AF6">
      <w:pPr>
        <w:pStyle w:val="oancuaDanhsach"/>
        <w:numPr>
          <w:ilvl w:val="0"/>
          <w:numId w:val="4"/>
        </w:numPr>
        <w:jc w:val="both"/>
        <w:rPr>
          <w:sz w:val="26"/>
          <w:szCs w:val="26"/>
          <w:lang w:val="vi-VN"/>
        </w:rPr>
      </w:pPr>
      <w:r w:rsidRPr="00E01591">
        <w:rPr>
          <w:sz w:val="26"/>
          <w:szCs w:val="26"/>
          <w:lang w:val="vi-VN"/>
        </w:rPr>
        <w:t>Tại sao lại để hệ thống tự tạo tài khoản thay vì để người quản lí tự tạo tài khoản cho nhân viên của mình?</w:t>
      </w:r>
    </w:p>
    <w:p w14:paraId="7DD36600" w14:textId="2664FA3E" w:rsidR="00E01591" w:rsidRPr="00023AF6" w:rsidRDefault="00E01591" w:rsidP="00023AF6">
      <w:pPr>
        <w:pStyle w:val="oancuaDanhsach"/>
        <w:numPr>
          <w:ilvl w:val="0"/>
          <w:numId w:val="1"/>
        </w:numPr>
        <w:spacing w:before="360" w:after="0"/>
        <w:ind w:left="714" w:hanging="357"/>
        <w:contextualSpacing w:val="0"/>
        <w:jc w:val="both"/>
        <w:rPr>
          <w:b/>
          <w:bCs/>
          <w:sz w:val="26"/>
          <w:szCs w:val="26"/>
          <w:lang w:val="vi-VN"/>
        </w:rPr>
      </w:pPr>
      <w:r w:rsidRPr="00023AF6">
        <w:rPr>
          <w:b/>
          <w:bCs/>
          <w:sz w:val="26"/>
          <w:szCs w:val="26"/>
          <w:lang w:val="vi-VN"/>
        </w:rPr>
        <w:t>Ghi chép nội dung phỏng vấn</w:t>
      </w:r>
    </w:p>
    <w:p w14:paraId="097EC299"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Chào chị, chúng em rất vui vì chị Diệp đã đồng ý tham gia buổi phỏng vấn thu thập yêu cầu cho dự án phát triển hệ thống thông tin của nhóm, buổi phỏng vấn sẽ được ghi âm lại chị có đồng ý hay không?</w:t>
      </w:r>
    </w:p>
    <w:p w14:paraId="5EFC2C5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Đồng ý</w:t>
      </w:r>
    </w:p>
    <w:p w14:paraId="0B3EE240"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Cảm ơn chị, chúng ta sẽ bắt đầu việc tìm hiểu các hoạt động hiện tại của cửa hàng.</w:t>
      </w:r>
    </w:p>
    <w:p w14:paraId="067A6B66"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Chị có thể cho em hỏi là các công việc chính của cửa hàng bao gồm những hoạt động nào?</w:t>
      </w:r>
    </w:p>
    <w:p w14:paraId="2176D9BC"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Các hoạt động chính của cửa hàng chủ yếu là nhập hàng về bán xong rồi là thống kê kiểm tra số lượng, rồi nhập hàng bán lại.</w:t>
      </w:r>
    </w:p>
    <w:p w14:paraId="678BC52E"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Vậy thì các hoạt động ấy diễn ra chi tiết như thế nào?</w:t>
      </w:r>
    </w:p>
    <w:p w14:paraId="78186547"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 xml:space="preserve">Chị Diệp: Bình thường khi mà ví dụ có khách tới quán thì mình sẽ tư vấn cho khách xong rồi là khách sẽ lựa chọn sản phẩm nếu như bán được thì mình sẽ nhập hóa đơn vào máy xong rồi tính tiền cho khách, sau khi nhập hóa đơn thì mình sẽ dựa vào những cái thống kê trên phần mềm để nhập hàng lại để bán. </w:t>
      </w:r>
    </w:p>
    <w:p w14:paraId="5AF2406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Không biết là bên mình có cho đổi trả hàng không chị?</w:t>
      </w:r>
    </w:p>
    <w:p w14:paraId="1A9D0FE0"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Bên mình không cho đổi trả hàng.</w:t>
      </w:r>
    </w:p>
    <w:p w14:paraId="1676CC29"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Vậy thì hiện tại bên mình đang sử dụng phần mềm quản lý bán hàng nào ạ?</w:t>
      </w:r>
    </w:p>
    <w:p w14:paraId="6682F4D1"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Hiện nay cửa hàng mình đang dùng KiotViet để quản lý bán hàng.</w:t>
      </w:r>
    </w:p>
    <w:p w14:paraId="48F6F168"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Trong quá trình sử dụng kiotviet thì chị thấy có những thuận lợi nào?</w:t>
      </w:r>
    </w:p>
    <w:p w14:paraId="449809C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Kiotviet thì sẽ giúp mình khỏe hơn trong việc tính tiền.</w:t>
      </w:r>
    </w:p>
    <w:p w14:paraId="17BD1AA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lastRenderedPageBreak/>
        <w:t>Nhung: Trong quá trình sử dụng chỉ thấy vấn đề nào khiến cho chị cảm thấy khó khăn hay là không thoải mái khi sử dụng kiotviet?</w:t>
      </w:r>
    </w:p>
    <w:p w14:paraId="4CB51578"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Bên kiot khi mà mình muốn coi nhiều thứ thì minh sẽ phải chuyển qua chuyển lại tab, rất là khó, trên màn hình in hóa đơn thì hơi nhiều thông tin.</w:t>
      </w:r>
    </w:p>
    <w:p w14:paraId="5A05866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Vậy là việc thao tác trên màn hình và in hóa đơn là chị thấy khó khăn nhiều về vấn đề đó ạ?</w:t>
      </w:r>
    </w:p>
    <w:p w14:paraId="2101967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Thật ra là có thể chấp nhận được, nhưng mà cải thiện thì sẽ tốt hơn.</w:t>
      </w:r>
    </w:p>
    <w:p w14:paraId="54F597B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Chị có thể cho em hỏi cửa hàng mình có so sánh bàn cáo doanh thu không?</w:t>
      </w:r>
    </w:p>
    <w:p w14:paraId="6CCAFEF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Có so sánh bán cáo doanh thu theo từng tháng với nhau.</w:t>
      </w:r>
    </w:p>
    <w:p w14:paraId="42A3D9EA"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Mình chỉ so sánh theo từng tháng hay có theo năm hay theo quý theo năm không ạ?</w:t>
      </w:r>
    </w:p>
    <w:p w14:paraId="22EBC8D7"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Nếu như mà mình lựa chọn chỉnh chế độ thì vẫn được.</w:t>
      </w:r>
    </w:p>
    <w:p w14:paraId="4A84A9FC"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Chị có thể chia sẻ có các chỉ số nào trong bảng báo cáo doanh thu của bên của cửa hàng mình không?</w:t>
      </w:r>
    </w:p>
    <w:p w14:paraId="5E7A0621"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Bảng báo cáo doanh thu thì có:doanh thu, tổng doanh thu, giá vốn với giá bán.</w:t>
      </w:r>
    </w:p>
    <w:p w14:paraId="0A4A1B2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Vậy thì làm sao biết được mặt hàng bên của cửa hàng mình bán chạy đẻ mà mình nhập về cho kịp để bán ra cho kịp thời.</w:t>
      </w:r>
    </w:p>
    <w:p w14:paraId="40ED49AC" w14:textId="52600354" w:rsidR="00E01591" w:rsidRPr="00023AF6" w:rsidRDefault="00E01591" w:rsidP="00023AF6">
      <w:pPr>
        <w:pStyle w:val="oancuaDanhsach"/>
        <w:spacing w:before="120" w:after="120"/>
        <w:contextualSpacing w:val="0"/>
        <w:jc w:val="both"/>
        <w:rPr>
          <w:sz w:val="26"/>
          <w:szCs w:val="26"/>
          <w:lang w:val="vi-VN"/>
        </w:rPr>
      </w:pPr>
      <w:r w:rsidRPr="00E01591">
        <w:rPr>
          <w:sz w:val="26"/>
          <w:szCs w:val="26"/>
          <w:lang w:val="vi-VN"/>
        </w:rPr>
        <w:t>Chị Diệp: Đa phần sẽ dựa vào số lượng bán ra, nếu như hàng bán nhiều thì là bán được rồi mình nhập hàng tiếp thôi.</w:t>
      </w:r>
    </w:p>
    <w:p w14:paraId="6A3026F8"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Vậy tức là phần mềm chị đang dùng không thể giúp chị thống kê lại số lượng sản phẩm bán ra?</w:t>
      </w:r>
    </w:p>
    <w:p w14:paraId="5453EFFA"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Ừm.</w:t>
      </w:r>
    </w:p>
    <w:p w14:paraId="332A3BA3"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Vậy dựa căn cứ vào đâu để mà mình có thể quảng cáo cho các sản phẩm khác nhau ví dụ sản phẩm bán chạy hay sản phẩm tồn kho hay là mình chỉ quảng cáo sản phẩm chung chung mà mình đang có?</w:t>
      </w:r>
    </w:p>
    <w:p w14:paraId="763EB2AE"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Thường thường thì quảng cáo chung chung cho tất cả sản phẩm.</w:t>
      </w:r>
    </w:p>
    <w:p w14:paraId="5E59AE93"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Tức là phần mềm hiện tại của mình không thống kê được chi tiết cái mặt hàng nào bán được nhiều hoặc hay là ít nhất trong 1 ngày 1 tháng 1 năm hay là 1 thời điểm bất kỳ nào đó?</w:t>
      </w:r>
    </w:p>
    <w:p w14:paraId="318B36D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Hệ thống sẽ không thống kê chủ yếu là mình dựa vào số lượng bán ra để mình ước chừng.</w:t>
      </w:r>
    </w:p>
    <w:p w14:paraId="44C4809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Chị thống kê số lượng bán ra dựa trên chị đoán hay là dựa theo gì ạ?</w:t>
      </w:r>
    </w:p>
    <w:p w14:paraId="4187206A"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Thì kiểu là mình sẽ dựa vào số lượng tồn kho để mà biết được cái sản phẩm đó là bán được nhiều hay không.</w:t>
      </w:r>
    </w:p>
    <w:p w14:paraId="77F35560"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lastRenderedPageBreak/>
        <w:t>Nhung: Tức là mình chỉ phỏng đoán thôi?</w:t>
      </w:r>
    </w:p>
    <w:p w14:paraId="4D1F4008"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Ừm.</w:t>
      </w:r>
    </w:p>
    <w:p w14:paraId="42E84BF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Vậy thì việc phỏng đoán đó có gây khó khăn gì cho việc quảng cáo sản phẩm của chị không?</w:t>
      </w:r>
    </w:p>
    <w:p w14:paraId="64B84E5A"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Thì bình thường sẽ nếu như phỏng đoán sai thì sản phẩm sẽ bị tồn kho nhiều không bán ra được với lại không nhập hàng kịp thời để bán.</w:t>
      </w:r>
    </w:p>
    <w:p w14:paraId="0DA2AEE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Nhung: Vậy thì với những vấn đề mà chị đang gặp phải như vậy thì nếu có 1 phần mềm khác giúp chị quản lý bán hàng tốt hơn thì chị có sẵn sàng đổi qua nó hay không?</w:t>
      </w:r>
    </w:p>
    <w:p w14:paraId="351DD14E"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Chắc là có.</w:t>
      </w:r>
    </w:p>
    <w:p w14:paraId="53F365F1"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Hiền: Với những vấn đề mà chị đang gặp phải như vậy thì, lúc này chị có nhắc đến là có quá nhiều chi tiết trên màn hình cũng như là phải làm rất nhiều thao tác thì chị nói rõ hơn về điều này không ạ?</w:t>
      </w:r>
    </w:p>
    <w:p w14:paraId="3B9AA8C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Nhiều chi tiết là ví dụ như kiotviet thì nó sẽ có phần tổng quan với mà khi mình mở trang web lên để muốn in hóa đơn thì mình phải mở 1 cái tab riêng để mà in hóa đơn hay là mình muốn coi doanh thu phải để 1 cái tab riêng khác để coi doanh thu kiểu rất là phức tạp.</w:t>
      </w:r>
    </w:p>
    <w:p w14:paraId="0E90A8D9" w14:textId="34120673" w:rsidR="00E01591" w:rsidRPr="00023AF6" w:rsidRDefault="00E01591" w:rsidP="00023AF6">
      <w:pPr>
        <w:pStyle w:val="oancuaDanhsach"/>
        <w:spacing w:before="120" w:after="120"/>
        <w:contextualSpacing w:val="0"/>
        <w:jc w:val="both"/>
        <w:rPr>
          <w:sz w:val="26"/>
          <w:szCs w:val="26"/>
          <w:lang w:val="vi-VN"/>
        </w:rPr>
      </w:pPr>
      <w:r w:rsidRPr="00E01591">
        <w:rPr>
          <w:sz w:val="26"/>
          <w:szCs w:val="26"/>
          <w:lang w:val="vi-VN"/>
        </w:rPr>
        <w:t>Nhung: Về vấn đề khó nhìn thì chị mong muốn màn hình có màu sắc như thế nào ạ?</w:t>
      </w:r>
    </w:p>
    <w:p w14:paraId="5EAA3691"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Kiểu nếu như có thể chỉnh theo tông màu của quán hoặc là sản phẩm thì sẽ tốt hơn.</w:t>
      </w:r>
    </w:p>
    <w:p w14:paraId="42FC392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Hiền: Vấn đề tiếp theo là khi mà xem các sản phẩm thì chị có mong muốn nó sẽ như thế nào không?</w:t>
      </w:r>
    </w:p>
    <w:p w14:paraId="612A981D"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Nếu mà về thống kê sản phẩm thì chắc là mong hắn sẽ dễ nhìn hơn dễ nhìn ra được xu hướng với là trực quan hơn</w:t>
      </w:r>
    </w:p>
    <w:p w14:paraId="24E53A3A" w14:textId="17E2CB50" w:rsidR="00E01591" w:rsidRPr="00023AF6" w:rsidRDefault="00E01591" w:rsidP="00023AF6">
      <w:pPr>
        <w:pStyle w:val="oancuaDanhsach"/>
        <w:spacing w:before="120" w:after="120"/>
        <w:contextualSpacing w:val="0"/>
        <w:jc w:val="both"/>
        <w:rPr>
          <w:sz w:val="26"/>
          <w:szCs w:val="26"/>
          <w:lang w:val="vi-VN"/>
        </w:rPr>
      </w:pPr>
      <w:r w:rsidRPr="00E01591">
        <w:rPr>
          <w:sz w:val="26"/>
          <w:szCs w:val="26"/>
          <w:lang w:val="vi-VN"/>
        </w:rPr>
        <w:t>Huy: Vậy chị muốn báo cáo ở dạng biểu đồ hay dạng bảng số liệu?</w:t>
      </w:r>
    </w:p>
    <w:p w14:paraId="08F7884F"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Bảng hay biểu đồ đều được chỉ cần phản ánh trực quan con số là được</w:t>
      </w:r>
    </w:p>
    <w:p w14:paraId="1B34EBE2"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Huy: Vậy cho em hỏi là khi chị đăng nhập phần mềm thì chị muốn cửa hàng có 1 tài khoản để chị hay chị muốn dùng chung hay chị muốn 1 cái riêng để chị dùng riêng với nhân viên dùng riêng?</w:t>
      </w:r>
    </w:p>
    <w:p w14:paraId="584A04E2"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Nếu như mà có nhiều tài khoản dành riêng cho chị hoặc là cho nhân viên thì sẽ tốt hơn.</w:t>
      </w:r>
    </w:p>
    <w:p w14:paraId="2AAA2C64"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Huy: Vậy chị muốn nhân viên không biết được vào cái nào trên phần mềm ?</w:t>
      </w:r>
    </w:p>
    <w:p w14:paraId="5D75CD72"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Nhân viên không được biết phần doanh thu.</w:t>
      </w:r>
    </w:p>
    <w:p w14:paraId="0B577572"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lastRenderedPageBreak/>
        <w:t>Huy: Hệ thống sẽ cấp cho chị 1 tài khoản còn tài khoản của các bạn nhân viên, chị muốn chị tự tạo cho các nhân viên hay là do bên cung cấp hệ thống tạo ra?</w:t>
      </w:r>
    </w:p>
    <w:p w14:paraId="35414086" w14:textId="77777777"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Chị Diệp: Chị nghĩ là nên do bên cung cấp hệ thống tạo ra sẽ là khỏe hơn.</w:t>
      </w:r>
    </w:p>
    <w:p w14:paraId="0AE0EB6D" w14:textId="235531AB" w:rsidR="00E01591" w:rsidRPr="00E01591" w:rsidRDefault="00E01591" w:rsidP="00023AF6">
      <w:pPr>
        <w:pStyle w:val="oancuaDanhsach"/>
        <w:spacing w:before="120" w:after="120"/>
        <w:contextualSpacing w:val="0"/>
        <w:jc w:val="both"/>
        <w:rPr>
          <w:sz w:val="26"/>
          <w:szCs w:val="26"/>
          <w:lang w:val="vi-VN"/>
        </w:rPr>
      </w:pPr>
      <w:r w:rsidRPr="00E01591">
        <w:rPr>
          <w:sz w:val="26"/>
          <w:szCs w:val="26"/>
          <w:lang w:val="vi-VN"/>
        </w:rPr>
        <w:t>Trang: Cảm ơn chị diệp rất nhiều vì tất cả những điều mà chị đã chia sẻ, thì buổi phỏng vấn hôm nay đến đây là kết thúc nhé chị, chúng em cảm ơn chị rất nhiều và sau khi buổi phỏng vấn kết thúc tụi em sẽ gửi lại cho chị biên bản của buổi phỏng vấn này, và nếu như chị có vấn đề nào khó hiểu hay cần giải quyết thì hãy nói cho chúng em biết.</w:t>
      </w:r>
    </w:p>
    <w:sectPr w:rsidR="00E01591" w:rsidRPr="00E01591" w:rsidSect="00023AF6">
      <w:footerReference w:type="default" r:id="rId7"/>
      <w:pgSz w:w="12240" w:h="15840"/>
      <w:pgMar w:top="851" w:right="900" w:bottom="127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94AC" w14:textId="77777777" w:rsidR="00155A7F" w:rsidRDefault="00155A7F" w:rsidP="00D253F4">
      <w:pPr>
        <w:spacing w:after="0" w:line="240" w:lineRule="auto"/>
      </w:pPr>
      <w:r>
        <w:separator/>
      </w:r>
    </w:p>
  </w:endnote>
  <w:endnote w:type="continuationSeparator" w:id="0">
    <w:p w14:paraId="14CCB2BD" w14:textId="77777777" w:rsidR="00155A7F" w:rsidRDefault="00155A7F" w:rsidP="00D2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03085"/>
      <w:docPartObj>
        <w:docPartGallery w:val="Page Numbers (Bottom of Page)"/>
        <w:docPartUnique/>
      </w:docPartObj>
    </w:sdtPr>
    <w:sdtContent>
      <w:p w14:paraId="27334578" w14:textId="0D004CA0" w:rsidR="00D253F4" w:rsidRDefault="00D253F4">
        <w:pPr>
          <w:pStyle w:val="Chntrang"/>
          <w:jc w:val="right"/>
        </w:pPr>
        <w:r>
          <w:fldChar w:fldCharType="begin"/>
        </w:r>
        <w:r>
          <w:instrText>PAGE   \* MERGEFORMAT</w:instrText>
        </w:r>
        <w:r>
          <w:fldChar w:fldCharType="separate"/>
        </w:r>
        <w:r>
          <w:rPr>
            <w:lang w:val="vi-VN"/>
          </w:rPr>
          <w:t>2</w:t>
        </w:r>
        <w:r>
          <w:fldChar w:fldCharType="end"/>
        </w:r>
      </w:p>
    </w:sdtContent>
  </w:sdt>
  <w:p w14:paraId="7781EB9C" w14:textId="77777777" w:rsidR="00D253F4" w:rsidRDefault="00D253F4">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8E10C" w14:textId="77777777" w:rsidR="00155A7F" w:rsidRDefault="00155A7F" w:rsidP="00D253F4">
      <w:pPr>
        <w:spacing w:after="0" w:line="240" w:lineRule="auto"/>
      </w:pPr>
      <w:r>
        <w:separator/>
      </w:r>
    </w:p>
  </w:footnote>
  <w:footnote w:type="continuationSeparator" w:id="0">
    <w:p w14:paraId="6C4C41F3" w14:textId="77777777" w:rsidR="00155A7F" w:rsidRDefault="00155A7F" w:rsidP="00D253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276D"/>
    <w:multiLevelType w:val="hybridMultilevel"/>
    <w:tmpl w:val="7F426C7A"/>
    <w:lvl w:ilvl="0" w:tplc="5BBA74C2">
      <w:start w:val="1"/>
      <w:numFmt w:val="bullet"/>
      <w:lvlText w:val="-"/>
      <w:lvlJc w:val="righ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C448C2"/>
    <w:multiLevelType w:val="multilevel"/>
    <w:tmpl w:val="79C891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5243B4E"/>
    <w:multiLevelType w:val="hybridMultilevel"/>
    <w:tmpl w:val="5A5CD714"/>
    <w:lvl w:ilvl="0" w:tplc="FE521D9C">
      <w:start w:val="3"/>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D4528D"/>
    <w:multiLevelType w:val="hybridMultilevel"/>
    <w:tmpl w:val="448C1C18"/>
    <w:lvl w:ilvl="0" w:tplc="5BBA74C2">
      <w:start w:val="1"/>
      <w:numFmt w:val="bullet"/>
      <w:lvlText w:val="-"/>
      <w:lvlJc w:val="righ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10845927">
    <w:abstractNumId w:val="1"/>
  </w:num>
  <w:num w:numId="2" w16cid:durableId="2075852956">
    <w:abstractNumId w:val="2"/>
  </w:num>
  <w:num w:numId="3" w16cid:durableId="192037575">
    <w:abstractNumId w:val="0"/>
  </w:num>
  <w:num w:numId="4" w16cid:durableId="17605904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xMjEwtTQxsrQwsTRR0lEKTi0uzszPAykwqgUAldQ0CCwAAAA="/>
  </w:docVars>
  <w:rsids>
    <w:rsidRoot w:val="00B32330"/>
    <w:rsid w:val="00023AF6"/>
    <w:rsid w:val="000710E9"/>
    <w:rsid w:val="00155A7F"/>
    <w:rsid w:val="003100CA"/>
    <w:rsid w:val="00325055"/>
    <w:rsid w:val="00791D07"/>
    <w:rsid w:val="00B32330"/>
    <w:rsid w:val="00B84134"/>
    <w:rsid w:val="00D253F4"/>
    <w:rsid w:val="00D70154"/>
    <w:rsid w:val="00E01591"/>
    <w:rsid w:val="00E2533C"/>
    <w:rsid w:val="00F24B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5806"/>
  <w15:chartTrackingRefBased/>
  <w15:docId w15:val="{4D929642-470A-475B-B396-AA0256952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D70154"/>
    <w:pPr>
      <w:ind w:left="720"/>
      <w:contextualSpacing/>
    </w:pPr>
  </w:style>
  <w:style w:type="paragraph" w:styleId="utrang">
    <w:name w:val="header"/>
    <w:basedOn w:val="Binhthng"/>
    <w:link w:val="utrangChar"/>
    <w:uiPriority w:val="99"/>
    <w:unhideWhenUsed/>
    <w:rsid w:val="00D253F4"/>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D253F4"/>
  </w:style>
  <w:style w:type="paragraph" w:styleId="Chntrang">
    <w:name w:val="footer"/>
    <w:basedOn w:val="Binhthng"/>
    <w:link w:val="ChntrangChar"/>
    <w:uiPriority w:val="99"/>
    <w:unhideWhenUsed/>
    <w:rsid w:val="00D253F4"/>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D25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095715">
      <w:bodyDiv w:val="1"/>
      <w:marLeft w:val="0"/>
      <w:marRight w:val="0"/>
      <w:marTop w:val="0"/>
      <w:marBottom w:val="0"/>
      <w:divBdr>
        <w:top w:val="none" w:sz="0" w:space="0" w:color="auto"/>
        <w:left w:val="none" w:sz="0" w:space="0" w:color="auto"/>
        <w:bottom w:val="none" w:sz="0" w:space="0" w:color="auto"/>
        <w:right w:val="none" w:sz="0" w:space="0" w:color="auto"/>
      </w:divBdr>
    </w:div>
    <w:div w:id="178103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5</Pages>
  <Words>1150</Words>
  <Characters>6557</Characters>
  <Application>Microsoft Office Word</Application>
  <DocSecurity>0</DocSecurity>
  <Lines>54</Lines>
  <Paragraphs>15</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 Thi Trang</dc:creator>
  <cp:keywords/>
  <dc:description/>
  <cp:lastModifiedBy>Ta Thi Trang</cp:lastModifiedBy>
  <cp:revision>8</cp:revision>
  <dcterms:created xsi:type="dcterms:W3CDTF">2022-11-20T13:20:00Z</dcterms:created>
  <dcterms:modified xsi:type="dcterms:W3CDTF">2022-11-20T14:32:00Z</dcterms:modified>
</cp:coreProperties>
</file>